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ricultural and Veterinary Scie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logical Scie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ilt Environment and Desig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 Scie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erce, Management, Tourism and Servi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th Scie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gineer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vironmental Scie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y and Archaeolog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and Computing Scie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guage, Communication and Cul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w and Legal Stud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hematical Scie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and Health Scie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and Religious Stud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 Scie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logy and Cognitive Scie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ies in Creative Arts and Wri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ies in Human Socie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chnology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1T15:25:53Z</dcterms:created>
  <dcterms:modified xsi:type="dcterms:W3CDTF">2023-09-01T15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